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0EAB259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ain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D9162" w14:textId="77777777" w:rsidR="00B1345B" w:rsidRDefault="00B1345B" w:rsidP="00CB37D9">
      <w:pPr>
        <w:spacing w:after="0" w:line="240" w:lineRule="auto"/>
      </w:pPr>
      <w:r>
        <w:separator/>
      </w:r>
    </w:p>
  </w:endnote>
  <w:endnote w:type="continuationSeparator" w:id="0">
    <w:p w14:paraId="008761B8" w14:textId="77777777" w:rsidR="00B1345B" w:rsidRDefault="00B1345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55D7E" w14:textId="77777777" w:rsidR="00D763EF" w:rsidRDefault="00D763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CFCBE50" w:rsidR="00CB37D9" w:rsidRPr="00D763EF" w:rsidRDefault="00CB37D9" w:rsidP="00D763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7F6A1" w14:textId="77777777" w:rsidR="00D763EF" w:rsidRDefault="00D763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C5F44" w14:textId="77777777" w:rsidR="00B1345B" w:rsidRDefault="00B1345B" w:rsidP="00CB37D9">
      <w:pPr>
        <w:spacing w:after="0" w:line="240" w:lineRule="auto"/>
      </w:pPr>
      <w:r>
        <w:separator/>
      </w:r>
    </w:p>
  </w:footnote>
  <w:footnote w:type="continuationSeparator" w:id="0">
    <w:p w14:paraId="0A5562CB" w14:textId="77777777" w:rsidR="00B1345B" w:rsidRDefault="00B1345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E9295" w14:textId="77777777" w:rsidR="00D763EF" w:rsidRDefault="00D763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DEB8942" w:rsidR="00AD6FC0" w:rsidRPr="00D763EF" w:rsidRDefault="00AD6FC0" w:rsidP="00D763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5E514" w14:textId="77777777" w:rsidR="00D763EF" w:rsidRDefault="00D763E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6FDA"/>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76D63"/>
    <w:rsid w:val="0038538E"/>
    <w:rsid w:val="003A5F2A"/>
    <w:rsid w:val="003B24BC"/>
    <w:rsid w:val="003B7112"/>
    <w:rsid w:val="003C0E45"/>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1345B"/>
    <w:rsid w:val="00B32A3C"/>
    <w:rsid w:val="00BC0F62"/>
    <w:rsid w:val="00C12650"/>
    <w:rsid w:val="00C468F6"/>
    <w:rsid w:val="00C55AF5"/>
    <w:rsid w:val="00C576A9"/>
    <w:rsid w:val="00C91B90"/>
    <w:rsid w:val="00CB37D9"/>
    <w:rsid w:val="00CD6FD8"/>
    <w:rsid w:val="00D54234"/>
    <w:rsid w:val="00D55E1F"/>
    <w:rsid w:val="00D763EF"/>
    <w:rsid w:val="00DD2CCC"/>
    <w:rsid w:val="00E9546D"/>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2</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